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4f6e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f81f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42cc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ffa5ef7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